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inlan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Finland received a score of 93.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Finland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inland received a score of</w:t>
      </w:r>
      <w:r>
        <w:t xml:space="preserve"> </w:t>
      </w:r>
      <w:r>
        <w:rPr>
          <w:bCs/>
          <w:b/>
        </w:rPr>
        <w:t xml:space="preserve">96.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Finland received a score of 88.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Finland received a score of 83.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Finland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Finland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Finland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Finland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Finland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Finland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Finland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Finland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Finland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Finland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Finland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Finland received a score of 0.6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Finland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Finlan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Finlan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Finlan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Finlan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Finlan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Finlan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Finlan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Finlan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Finlan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Finlan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Finlan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Finlan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Finlan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Finlan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Finlan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Finlan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Finlan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05:37Z</dcterms:created>
  <dcterms:modified xsi:type="dcterms:W3CDTF">2024-03-19T21: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Finland Country Report</vt:lpwstr>
  </property>
</Properties>
</file>